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2)</w:t>
      </w:r>
      <w:r>
        <w:t xml:space="preserve"> </w:t>
      </w:r>
      <w:r>
        <w:t xml:space="preserve">๔</w:t>
      </w:r>
      <w:r>
        <w:t xml:space="preserve"> </w:t>
      </w:r>
      <w:r>
        <w:t xml:space="preserve">วิจักษ์วรรณคดี</w:t>
      </w:r>
      <w:r>
        <w:t xml:space="preserve"> </w:t>
      </w:r>
      <w:r>
        <w:t xml:space="preserve">(2)</w:t>
      </w:r>
      <w:r>
        <w:t xml:space="preserve"> </w:t>
      </w:r>
      <w:r>
        <w:t xml:space="preserve">12</w:t>
      </w:r>
      <w:r>
        <w:t xml:space="preserve"> </w:t>
      </w:r>
      <w:r>
        <w:t xml:space="preserve">ก.ค.</w:t>
      </w:r>
      <w:r>
        <w:t xml:space="preserve"> </w:t>
      </w:r>
      <w:r>
        <w:t xml:space="preserve">64</w:t>
      </w:r>
      <w:r>
        <w:t xml:space="preserve"> </w:t>
      </w:r>
      <w:r>
        <w:t xml:space="preserve">(มีใบงานและเฉลย)</w:t>
      </w:r>
    </w:p>
    <w:p>
      <w:pPr>
        <w:pStyle w:val="Date"/>
      </w:pPr>
      <w:r>
        <w:t xml:space="preserve">วันอังคารที่</w:t>
      </w:r>
      <w:r>
        <w:t xml:space="preserve"> </w:t>
      </w:r>
      <w:r>
        <w:t xml:space="preserve">10</w:t>
      </w:r>
      <w:r>
        <w:t xml:space="preserve"> </w:t>
      </w:r>
      <w:r>
        <w:t xml:space="preserve">พฤษภาคม</w:t>
      </w:r>
      <w:r>
        <w:t xml:space="preserve"> </w:t>
      </w:r>
      <w:r>
        <w:t xml:space="preserve">2565</w:t>
      </w:r>
      <w:r>
        <w:t xml:space="preserve"> </w:t>
      </w:r>
      <w:r>
        <w:t xml:space="preserve">เวลา</w:t>
      </w:r>
      <w:r>
        <w:t xml:space="preserve"> </w:t>
      </w:r>
      <w:r>
        <w:t xml:space="preserve">14.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มีอะไร นักเรียนทั้งหมดทำความเคารพ สวัสดีครับคุณครู สวัสดีค่ะนักเรียน สวัสดีคุณครูที่อยู่ปลายทางนะคะสวัสดีนักเรียนที่อยู่ปลายทาง สวัสดีนักเรียนที่อยู่ต้นทางของคุณครูทุกคนนะคะ เราก็เรียนวิชาภาษาไทยนะคะกับคุณครูนิศาชลรุ่งเลยเช่นเดิมนะคะ ในชั่วโมงวันนี้นะคะเราก็มาเรียนกันในวรรณคดี นักเรียนจำได้ไหมวรรณคดีที่เราเรียนกันไปเมื่อชั่วโมงที่แล้วเราเรียนเรื่องอะไร เรียนเรื่องอะไร เรื่องอะไรเอ่ย เราเรียนกันในเรื่อง สุภาษิตพระร่วง นักเรียนจำได้ไหมว่าสุภาษิตพระร่วงคืออะไร Samsung ของใคร ของ ของพระมหากษัตริย์ ในสมัยสุโขทัยนะคะ ใครเป็นผู้แต่งสุภาษิตพระร่วงจำได้ไหม ทำไมนะไม่ปรากฏ ผู้แต่งที่ชัดเจนนะคะ เดี๋ยวเรามาเรียนกันเพิ่มเติมนะคะ ก่อนที่จะเรียนเนื้อหาต่อไปนี่นักเรียนต้อง สรุปและทบทวนความรู้เดิมก่อนนะคะ จุดประสงค์ นักเรียน อุปสงค์ในการเรียนรู้ในวันนี้นะคะ นักเรียนมีความรู้ ความเข้าใจ คุณค่าของวรรณคดี วรรณกรรมที่อ่านนะคะ เห็นไหม อุปสรรคในการเรียนรู้ของคุณครูนี้มีอยู่ 2 คำ คำว่าวรรณคดีแล้วก็คำว่า คำว่าวรรณกรรมนักเรียนเข้าใจ 2 คันนี้ไหม วรรณกรรมคืออะไร คณะกรรมคือ งานเขียนทุกประเภท ทุกชนิดเลย เรียกว่าวรรณกรรมและวรรณคดีคือ วรรณคดีคือ งานเขียนที่ได้รับการยกย่องว่าแต่งดีนะคะ นั่นเอง อันนี้คือความหมายของวรรณกรรมและวรรณคดีนะคะ จุดประสงค์ในการเรียนรู้ข้อต่อไป นักเรียนสรุปความรู้และข้อคิด จากการอ่าน และสามารถนำไปประยุกต์ใช้ในชีวิตประจำวันได้นะคะ นักเรียนจะนำสุภาษิต อาทิตย์นี้ก็คือคำสอนนักเรียนสามารถนำไปใช้ และนำไปใช้ในชีวิตประจำวันได้นะคะ เพิ่มนะคะ ความรู้ ทบทวนความรู้เดิมเมื่อชั่วโมงที่แล้วเราเรียนกันในเรื่องสุภาษิตพระร่วงนะคะ หนูจำได้ไหม ได้ไหมคะ ยังจำได้อยู่ไหมเอ่ย จำได้ไหม นักเรียนปลายทางด้วยนะคะพักผ่อนความรู้เรื่องสุภาษิตพระร่วงกันนะคะ สุภาษิตพระร่วง สันนิษฐานว่า แต่งขึ้นในสมัย สุโขทัย สุภาษิตพระร่วงชนิดสารขึ้นว่า แต่งขึ้นในสมัยสุโขทัยนั่นเอง สุภาษิตพระร่วงมีชื่อเรียกอีกอย่างหนึ่งว่า เรียกว่าบัญญัติพระร่วงนะคะ ในสมัยรัชกาลที่ 3 นี่ ทรงโปรดเกล้าโปรดกระหม่อมให้ จารึก สุภาษิตพระร่วงไว้ วันที่ไหน ฝาผนังวัด เก่งมาก พระเชตุพน วิมลมังคลาราม เอาไปสุภาษิตพระร่วงใครเป็นผู้แต่งกายนักเรียน ปรากฏผู้แต่งที่ชัดเจนเชื่อว่าสุภาษิตพระร่วง พระร่วงเป็นสมญานามที่ใช้เรียกชื่อ พระมหากษัตริย์ในสมัยสุโขทัย ไม่บอกใช่ไหม ภาพพระมหากษัตริย์พระองค์ใดเป็นผู้แต่งใช่ไหมคะ แต่ได้รับการชำระ โดยใคร ช่วยใครนักเรียน สมเด็จพระสมณเจ้ากรมพระ ประมาณ 1 อาทิตย์ ชิโนรส เปลี่ยนแปลงเปลี่ยนแปลงไหม อาจจะไม่ได้เปลี่ยนไปจากเขาคงเดิมแต่เติมตังค์ให้มันทำไม ทำบุญแล้วก็ให้ จะมาเพื่อใช้สั่งสอนประชาชนให้ประชาชนได้อ่านนั่นเองนะคะ ไปลักษณะคำประพันธ์ ลักษณะคำประพันธ์นี้เป็นอย่างไรนักเรียน เม็ดแตงด้วยขึ้นต้นด้วย นางสุภาพใช่ไหมคะ ไหว้สุภาพ มีโคลงสองสุภาพด้วยแล้วก็อีกอย่างหนึ่งคือ โคลงกระทู้นั้นเอง เดี๋ยววันนี้เราจะมาศึกษาว่าร่ายสุภาพเป็นอย่างไร เป็นอย่างไรนะคะ มีลักษณะเนื้อเรื่อง ลักษณะเนื้อเรื่องเป็นอย่างไรนักเรียน ลักษณะเรื่องเป็นอย่างไรนักเรียน ให้ข้อคิด คติเตือนใจ แล้วก็สามารถ สามารถนำไปใช้ในชีวิตประจำวันได้ มีนักเรียนคนไหนบ้างที่กลับไปอ่านในเรื่องมา มีไหมคะ อ่านแล้วได้อะไรบ้างจากเนื้อเรื่องสุภาษิตพระร่วง พระร่วงเนี่ย เนื้อหาเลยนะนักเรียน เนื้อหาที่สั่งสอน นะคะ ให้กลับไปอ่านบ้าง วันนี้ให้ทำงานนะคะ เราจะต้องนำคติสอนใจในเรื่องเนี่ย ใช้ประยุกต์ในชีวิตประจำวันของเราให้ได้ บ่ไป ที่นี้เรามาดู ลองดูนะคะลักษณะคําประพันธ์ประเภท อย่างแรกเลยคือ งานสุภาพนะคะ การกรอกข้อความนี้ให้คุณครูฟังหน่อย 1 2 3 ลักษณะคำประพันธ์ประเภท ร่ายสุภาพ ร้อยกรองที่ เก่าแก่ของไทยโดยนิยม แต่งคู่กับโคลง มีการนำสัญลักษณ์น้อย เมื่อเทียบกับร้อยกรอง ประเภทอื่นๆ แต่มีท่วงทำนองที่ไพเราะ นะคะ อันนี้คือลักษณะของค่ายนะคะ ตัวอย่างนะคะ รู้จักหนังสือหนังสือประกอบได้นะนักเรียน นักเรียนหยิบหนังสือขึ้นมาดูประกอบได้นะเห็นไหม ขึ้นด้วยไร่ เห็นไหมคะ ขึ้นต้นด้วยร้าย นะคะ ดูนะคะ ดูนะคะ สุภาษิตพระร่วง ขึ้นต้นด้วยไร่ ใช่มีลักษณะเป็นอย่างนี้นักเรียนดู อ่านว่าอย่างไร สมเด็จพระร่วงเจ้า เข้าแผน พบสุโขทัย ในอนาคต เชียงรายโพสต์ พจนประกาศ ศาสนสถาน สอนคณา นรชน อันนี้คือสุภาษิตพระร่วงเอาขึ้นต้นใช่ไหม ต้นด้วย จนดาราเห็นไหมคะนี่คือลักษณะของรายที่ขึ้นต้นบทประพันธ์นะคะ ต่อไปนะคะ นี่คือฉันทลักษณ์ของไร่นะคะ นักเรียนเห็นไหมคะ ฉันทลักษณ์ของไร่ ได้เนี่ย วรรคแรกเนี่ยสุดท้ายเนี่ยเห็นไหม รักแรกนี่ สัมผัสไปที่วัดที่ 2 นี่ คำที่เราสัมผัสนี่ นะคะ เสียงอะไร เสียงพยัญชนะเดียวกัน เสียงเดียวกัน มันคือสัมภาษณ์นะคะ ต่อไปนักเรียนดูนะ ตอนที่ 1 ข้อที่ 1 ร่ายสุภาพ เป็นบทประพันธ์ที่ไม่กำหนดความยาว จะแต่งให้ยาวเท่าไหร่ก็ได้ น่าจะจบด้วย จบลงด้วย โคลงสองสุภาพนะคะ ข้อที่ 2 ในแต่ละวรรคนี่ จะมีคำอยู่กี่คำ พี่คำ ที่ค้ำโลก 5 คำ 5 คำเป็นส่วนใหญ่นะแต่จะหาคำอย่างเดียวได้ไหม 6 คำได้ไหม ได้นะคะ บางวันนี้อาจจะมีมากกว่า 5 คำ จะนิยมใช้ 5 คำ นะคะ อันนี้คือลักษณะของไร่ นึกภาพออกไหมคะ คณะปฏิวัติวัดที่ 1 วัดที่ 2 วันที่ 3 วันที่ 4 นี่จะไปเรื่อยๆนะคะ อาจจะค่ำที่ 1 ก็ได้หรือคำที่ 2 หรือคำที่ 3 ก็ได้ แต่ต้องเสียงเดียวกันพยัญชนะเดียวกันนะคะ เข้าใจไหมเอ่ย เข้าใจไหมคะ มันก็จะสัมผัสกันไปเรื่อยๆ จนจบ และจบด้วยโคลงสอง เห็นไหมคะนึกออกแล้วนะ ต่อไป นะคะ เราไปดูโครง 2 กันบ้างโครง 2 สุภาพ ลักษณะของโคลงสองสุภาพนะคะ โคลงสองสุภาพนี่ ลักษณะของเขานี่ ขึ้นบทนี้ จะมีเพียงแค่ เพียงแค่ 3 วรรค วันที่ 1 วันที่ 2 แล้ววันที่ 3 นะคะ วันที่ 1 วันที่ 2 บอกมากี่คำ วรรคละ 5 คำ จะมีวันละ 5 คำนะ บอกที่ 3 มีกี่คันนักเรียน นี่คำนะคะ บังคับอะไรรู้ไหม โฮมมี่ บังคับเอกโท นะคะ บังคับเอกโทคล้ายๆกับโคลงสี่สุภาพที่ครูเล่าให้ฟัง เสียงลือเสียงเล่าอ้างอันใดเอ่ย อันนี้คือโคลงสี่สุภาพ เดี๋ยวนักเรียนจะได้เรียน อันนี้คือโคม 2 นะ บังคับเอกโทที่ 1 วันที่ 4 นะคะ คำที่ 5 โทร แบบนี้ นี่คือการบังคับเอกโท ของ Chrome นะคะ เข้ามาดูนะคะ แล้วก็นะคะว่าที่ 2 คันที่ 2 เป็นเอดส์ คันที่ 5 ก็จะเป็นโทรนะคะ รอไปวันที่ 3 คันที่ 1 จะเป็นเสียงเอก เอกโพนี่ รูปวรรณยุกต์เอกโทไหม เสียงใช่ไหม เสียง เสียงหรือรูป รูปนัก คำที่ 2 ก็จะเป็นห่วงนะคะ สัมผัสภายในบทนี้มีเพียงไทยวรรค 1 และ 2 เท่านั้นนะคะ สัมผัสระหว่างบท ท้ายวรรคสามของคำที่สามของวรรคในบทต่อไปนี้นักเรียนมาดูภาพนักเรียนจะเข้าใจนะคะ ตอนนี้นักเรียนยังไม่เห็นภาพนักเรียนไม่เข้าใจว่า มันสัมพันธ์กันอย่างไรนะคะ นักเรียนมาดูนะ นะคะ นี่คือลักษณะ ลักษณะของโคลงสองมีเพียงแค่กี่วรรค กี่วรรค 3 วรรค เท่านั้น โครง 2 มี 3 วรรคเห็นไหม วันที่ 1 วันที่ 2 และวรรคที่ 3 อันนี้คือบังคับเอกโทเอกโทเห็นไหมคะ ตำแหน่งนี้ไม่สามารถเปลี่ยนเป็นอื่นได้นะ เอกโทเท่านั้นนะคะ ส่วนตรงนี้เป็นคำอะไรรู้ไหม เป็นคำสร้อย นะคะ ลักษณะของโคลงสอง นะคะ นักเรียนลองอ่านโคลงสองให้คุณครูฟังหน่อย 1 2 3 โดย อ่างทองถ้วน แถลง เลิศทางธรรมแลนา เห็นไหมคะ มันจะอยู่ตอนสุดท้ายเห็นไหม ดูในเนื้อเรื่องของเรานะคะ ถ้าจบด้วยโคลง 2 เห็นไหม เห็นไหมคะ นี่คือโครง 2 นะคะเห็นไหมคะ เห็นไหมเอ่ย นักเรียนขีดเส้นใต้โค้ง 2 ไว้เห็นไหม เห็นไหมคะ นักเรียนขีดเส้นใต้ไว้เลยนี่คือโครง 2 ของสุภาษิตนะคะ ขีดเส้นใต้หรือยังขีดเส้นใต้หรือยังนักเรียนจะได้เห็นว่า อันไหนเป็นไรสุภาพ สุภาษิตขึ้นต้นด้วย ชุดนอนด้วยอะไรลูก ต้นด้วย นายสุภาพใช่ไหม จบด้วย ฉบับที่เราเรียนนี่ จบด้วยโคลงสองสุภาพใช่ไหมคะ และ อีกหนึ่งโครงการก็คือ โคลงกระทู้ เป็นฉบับที่อยู่ที่ วัดพระเชตุพนวิมลมังคลาราม โคลงกระทู้โคลงกระทู้มีลักษณะเป็นอย่างนี้นักเรียน เวลาเราอ่านโคลงกระทู้นี่เราจะต้องอ่านกระทู้ข้างหน้าก่อน บัณฑิต พระร่วงเห็นไหมคะ นี่คือการอ่าน อ่านโครงการอ่านแบบนี้นะ ดูนะ อ่านว่าบัณฑิตพระร่วงเห็นไหมคะ นี่คือลักษณะของโคลงกระทู้ หนูนึกภาพออกไหมลูก นักเรียนปลายทางคะฝากครูไว้นะ นักเรียนลองนึกภาพตามนะ วิธีอ่านโคลงนะคะ โคลงกระทู้เป็นลักษณะแบบนี้ จะมีกระทู้อยู่ด้านหน้าวะเห็นไหมเอ่ย นะคะ เวลาเราอ่านเราจะอ่านว่าบัณฑิตพระร่วง ขอเลยนะคะ นักเรียนอ่านพร้อมกัน 123 พระสมเด็จพระร่วง บ้านเกิดจำแนกแจ้ง พอเวลาเราอ่านนะ บัณฑิตพระร่วง แล้วเราก็อ่านว่า วันเกิดจำแนกแจ้งพิสดารความเคย การอ่านโคลงกระทู้อ่านพร้อมกันใหม่ 123 บัณฑิตพระร่วง บรรเจิดจำแนกแจ้ง พิสดารพังเพย อยู่บนบรรหาร เพจไว้ พระปิ่นนคราสถาน อุดรสุขไพรนา ด้วง ราชนาวีนี้ได้ กล่าวถ้อยคำสอน ปรบมือให้ตัวเองหน่อยอาจถูกต้องนะคะ นี่คือลักษณะของการอ่านโคลงกระทู้นะคะ โคลงกระทู้นะคะ หนูนี่ก็คือโคลงสี่สุภาพ อุทยาน โคลงสี่สุภาพที่นักเรียนเคยบอก ยังเออเสียงเล่าอ้างอันใดพี่เอย เสียงย่อมยอยศใครทั่วหล้า ต๋อง สองพี่คิดเองอ่ะ อย่าได้ถามเผือ อันนี้คือแม่บทของโคลงสี่สุภาพ โคลงสี่สุภาพกับโคลงกระทู้จะมีลักษณะคล้ายกัน ถ้าเป็นโครงการหนูนี่ จะมีคันหัวอยู่ด้านหน้าเห็นไหมคะ เวลาเราอ่านเราจะต้องอ่านกระทู้ก่อนเห็นไหมคะ นึกภาพออกไหม โค้งนี้จะบังคับ เอกและ ครับ โทรออกและโทร เอกมีกี่ตำแหน่งรู้ไหม เอก 7 แล้วก็โทร 4 นั่นเอง อันนี้บอกให้นักเรียนเข้าใจๆ เดือนนักเรียนจะได้เข้า ได้เรียนกันในชั่วโมงต่อไปนะคะ ต่อไปเรามาทำกิจกรรมกลุ่มดีกว่านะคะ ครูสั่งการบ้านให้นักเรียนกลับไปอ่านเอาเรื่องมาจะนะคะครูให้นักเรียนอ่านไปอ่านมาทีนี้คุณครูได้ศึกษาอะไรจากสุภาษิตพระร่วงนะคะดู 1 ให้นักเรียนศึกษา สุภาษิตพระร่วงแสดงให้เห็นถึงลักษณะเด่น ลักษณะเด่นของภาษาไทยอย่างไร ลักษณะเด่นนะคะวันที่ 2 สุภาษิตพระร่วง มีคำสอนในสุภาษิตนั้นน่ะมันมีความทันสมัยขึ้นหรือไม่อย่างไร นักเรียนคิดว่ามีความทันสมัยนะคะ ถามมา 10 พระร่วงสุภาษิต มีบทบาท ต่อวิถีการดำเนินชีวิต ในสังคมไทยอย่างไร นะคะ ให้นักเรียนยกกระดาษขึ้นมากลุ่มละ 1 แผ่น ให้นักเรียนวิเคราะห์ 3 ข้อนี้ออกมา นะคะ ให้นักเรียนออกมานะคะ นักเรียนหญิงกำลังขึ้นมาเร็ว ที่ 1 ภาษิตพระร่วงแสดงให้เห็นลักษณะเด่น ลักษณะเด่นนะคะ ของภาษาไทยอย่างไร วิเคราะห์ออกมา ตอนที่ 2 คําสอนในสุภาษิตพระร่วง มันมีความทันสมัยหรือไม่ ความทันสมัยไหม ความทันสมัยอย่างไรใช่ไหมคะ นักเรียนลองวิเคราะห์ออกมา โรงเรียนเปิดไม่เอาด้วยอย่าให้สุภาษิตพระร่วงมีบทบาทต่อวิถีการดำเนินชีวิต สังคมอย่างไร นะคะ ช่วยกัน ช่วยกันนะช่วยกัน เขาออกมาได้เลย ไม่มีถูกผิดแต่นักเรียนต้องวิเคราะห์ออกมา ออกมา สุภาษิตพระร่วงส่วนใหญ่เป็นคำสอนใช่ไหม ใช่ไหมคะ จุดประสงค์ในการ สุภาษิตพระร่วงเพื่อใช้ในการสั่งสอนประชาชน ขานักเรียน เรามาวิเคราะห์ 3 ข้อนี้นะคะว่าสุภาษิตพระร่วงแสดงให้เห็นลักษณะเด่นลักษณะเด่นเลยนะของภาษาไทยอย่างไร 2 สุภาษิตพระร่วงไหนมันมีความทันสมัยหรือไม่อย่างไรนะคะ ละครช่อง 3 เนี่ยนักเรียนจะ รำคาญ สุภาษิตที่มันมีบทบาทต่อวิถีการดำเนินชีวิต สังคมไทยอย่างไร เขมรดูได้จากเนื้อหาในเรื่องนะดูหน้าหาประกอบ นักเรียนช่วยเพื่อนนะ ในกลุ่มช่วยกันคิดช่วยวิเคราะห์ออกมาเดี๋ยวให้นำเสนอนะครับคุณลุง ครูจะให้นำเสนอกลุ่มเลยนะ นักเรียนวิเคราะห์ได้ การเรียนรู้ลักษณะของการใช้ภาษาด้วย ภาษาที่เป็นภาษาต่างประเทศเข้ามาไหม 3 ประเด็นที่เราต้องวิเคราะห์ ในกลุ่มนะคะ แปลว่าอย่างไรเอ่ย ที่ 1 อะอะไรเอ่ยหัวข้อ สุภาษิตพระร่วงแสดงให้เห็นลักษณะเด่น ลักษณะเด่นเป็นอย่างไร คำสอน 2 เป็นอย่างไรสุภาษิตมีความทันสมัยหรือไม่ ความทันสมัยไหม ลงมาวิเคราะห์กับปัจจุบันกติกาในปัจจุบันถ้าไม่สอดคล้องกันมีความทันสมัยไหม มันมีความสุขสบายไหมอ่ะ ถ้าเป็นในด้านการใช้ภาษามันจะเป็นภาษาที่มันเป็นของสมัยสุโขทัย คำสอนล่ะ กำลังไปดูในเรื่องของคำสอน มันสอดคล้อง กับชีวิตในปัจจุบันเราไหม เรายังคงนำมาใช้ได้ไหมลูก เรานำมาใช้ได้ กลุ่มนี้เป็นอย่างไรบ้างลูก ข้อที่ 1 ข้อที่ 1 ว่าอย่างไรบ้าง สอนในสุภาษิต มีความทันสมัยหรือไม่คิดว่ามีความทันสมัยไหม มีเพราะว่า เป็นคำสอนที่ มาติดเรื่องนี้สอนตั้งแต่ในสมัยสุโขทัยใช่ไหมแต่ในปัจจุบันเราก็ยังนำมาใช้มันยังสอดคล้องกับใช่ไหม วิเคราะห์วิเคราะห์ให้มันลึกๆ ใช้เป็นภาษาไทยมันเป็นภาษาในสมัยสุโขทัยใช่ไหม กลุ่มเรากลุ่มที่ 5 นะ ข้อไหนแล้วคะ ข้อ 2 ให้เวลาอีก 5 นาทีละ นักเรียนลองวิเคราะห์ออกมา อะไรลูก สุภาษิตคําสอนในสุภาษิต เป็นอะไรหรือไม่ ไปไหนเรื่องของการใช้ภาษา เขาจะใช้ภาษาในสมัยสุโขทัยด้านเนื้อหา เราสามารถนำมาประยุกต์ใช้ให้มาสอดคล้องกับ เหตุการณ์ในปัจจุบัน สั่งของให้เห็นภาพไหมที่เราอาจเห็นไหม เราอ่านดู LINE เนื้อหาดู พรุ่งนี้เป็นอย่างไรบ้าง ดีมาก เจอกันใหม่ในกลุ่มไหม เดี๋ยวให้นำเสนอทุกกลุ่มเลยนะ ทุกกลุ่มต้องนำเสนอความคิดเห็นของตัวเองนะคะว่านักเรียนวิเคราะห์ได้อย่างไรบ้าง เสร็จหรือยัง ชื่อกลุ่ม นักเรียนไม่ต้องเขียนชื่อนะคะสินค้ากลุ่มของตัวเองนะคะ เดี๋ยวคุณครูให้นำเสนอภายในกลุ่มเลยนะคะ เขมรไปทางเป็นอย่างไรบ้างคะทำได้ถึงข้อไหนแล้วนะคะ ไหนกลุ่มไหนเสร็จแล้ว อาบน้ำเสร็จแล้วบ้างเอ่ย กลุ่มหนึ่งเสร็จหรือยังคะ เรียบร้อยแล้ว กลุ่มที่ 2 เรียบร้อยหรือยัง เรียบร้อย กลุ่มที่ 3 เรียบร้อยหรือยัง เน็ต 1 นิดนึงนะไม่ใช่อีกนิด อีกนิดนึง กลุ่มที่ 3 ล่ะนักเรียนมี 3 อย่างอะไรบ้างเอ่ย ปกติดี กลุ่มที่ 5 ล่ะ กลุ่มที่ 5 เป็นอย่างไรบ้าง อีกนิดนึงเหมือนกัน จะให้นำเสนอแล้วนะ เวลานำเสนอกลุ่มละ 1 นาที ครับผม เป็นกลุ่มเลยนะต้องนำเสนอทุกกลุ่ม กลุ่มที่ 1 ข้อที่ 153 ประเด็น ใช่ไหม ศึกษาตามประเด็นที่ 1 คืออะไรครับนักเรียนสุภาษิตพระร่วงแสดงให้เห็นลักษณะเด่นของภาษาไทยอย่างไร หนู มีความหมายแต่ในความเป็นคติสอนใจ และคำสอน เป็นเอกลักษณ์ของชาติไทย และมีการเขียนรายสุภาพ โคลงสองสุภาพ ต่อไปคนที่ 2 ล่ะ คําสอนในสุภาษิต มีความทันสมัยหรือไม่อย่างไร มหาสมัยเพราะ คลองในการดำเนินชีวิตในปัจจุบัน พร้อมกับการดำเนินชีวิตในปัจจุบันนะคะ นักเรียนคิดว่ามีความทันสมัย ถามสุภาษิตมีบทบาทต่อวิถีการดำเนินชีวิตในสังคมอย่างไร ข้อคิดหรือคำสอนที่ได้จากการที่เราอ่าน สุภาษิตพระร่วง สามารถเลือกปรับใช้ในชีวิตประจำวัน ของเราได้นักเรียนบอกว่า นำสุภาษิตพระร่วงไปใช้ในชีวิตประจำวันของเราได้ กลุ่มที่ 2 กลุ่มที่ 2 บ้าง ที่ 2 หาถามข้อที่ 1 นักเรียนของเพื่อนนะคะ นักเรียนฟังเพื่อนด้วย วันที่ 1 เป็นคนที่ 1 คือ สุภาษิตพระร่วงแสดงให้เห็นลักษณะ เห็นของภาษาไทยได้อย่างไร ใช้คำในสมัยก่อน มีความหมายดีมีข้อคิดดีๆ ยังใช้โคลงสองสุภาพค่ะ เพื่อนบอกว่าข้อที่ 1 นี่ใช้คำใน สมัยก่อนใช่ไหม ใช้คำในสมัยสุโขทัยได้ดี แอมไปด้วยคำสอนใช่ไหมคะ แล้วอะไรต่ออะไรข้อที่ 2 คําสอนในสุภาษิต มีความทันสมัยหรือไม่อย่างไร มีความทันสมัย เพราะเป็นคำสอนที่สามารถใช้ ได้ในทุกยุคทุกสมัยค่ะ เป็นคำสอนที่สามารถนำมาใช้ได้ในทุกยุคทุกสมัยนะคะ ข้อที่ 3 สุภาษิตพระร่วง มีบทบาท บอกวิธีการดำรงชีวิต ในสังคมอย่างไร เป็นคำสอน ที่ใช้ในการดำเนินชีวิต แล้วเมื่อนำข้อคิดมาปรับใช้ จะทำให้สังคมสงบสุขได้ค่ะ ปรบมือให้เพื่อนทั้งสองกลุ่มด้วยค่ะ ไปกลุ่มที่ 3 นะคะ เรามาดูการวิเคราะห์ของเพื่อนผมที่ 3 เหมือน หรือต่างกับเราอย่างไร 3 ประเด็นดังนี้นะคะ วันที่ 1 สุภาษิตพระร่วงแสดงให้เห็นลักษณะเด่นของภาษาไทยอย่างไร ตอบคือ แสดงให้เห็นวัฒนธรรมของคนไทยในสมัยก่อน เช่นร่ายสุภาพ โคลงสองสุภาพ สุภาษิตที่แฝงข้อคิด สุภาษิตที่แฝงข้อคิด คำสอน ในสุภาษิตมีความทันสมัยหรือไม่อย่างไร เพราะคำสอน สามารถสอนคนในอดีตจนถึงปัจจุบันได้ คำสอนสามารถนำมาสอนคนตั้งแต่ในสมัยอดีต เธอมาถึง ปัจจุบันได้นะคะ สุภาษิต มีบทบาทต่อวิธี การดำรงชีวิต วิถี วิถีการดำเนินชีวิต ในสังคมอย่างไร แนวทางในการอยู่ร่วมกันในสังคมและการดำเนินชีวิต อยากสงบสุข ต่อไป ผมข้างหลัง อยู่ข้างหลังเลย สุภาษิตพระร่วงแสดงให้เห็นลักษณะเด่นของภาษาไทยอย่างไร พระใสในสมัยสุโขทัย ภาษาในสมัยสุโขทัย คําสอนในสุภาษิตมีความทันสมัยหรือไม่อย่างไร สมัยผชคล้องกับชีวิตประจำวันในการดำเนินชีวิตค่ะ สุภาษิตมีบทบาท วิธีการดำรงชีวิต ในสังคมอย่างไร ทำให้อยู่ร่วมกันในสังคมได้ค่ะ นะคะ ปรบมือให้เพื่อนทั้งสอง คนหน่อย ขออภัยกลุ่มสุดท้ายนะคะ นักเรียนฟังเพื่อนกลุ่มสุดท้ายนะคะ เล่นเกมสุดท้ายใครนำเสนอ ศึกษา 3 ประเด็นได้ดังนี้ 1 10 สุภาษิตพระร่วงแสดงให้เห็นลักษณะเด่นของภาษาไทยอย่างไร คือ แป้งถูกต้องตามฉันทลักษณ์ ใช้คำที่สื่อความหมายค่ะ 2 คําสอนในสุภาษิตมีความทันสมัยหรือไม่ อย่างไร มีความทันสมัย ในปัจจุบันยังมีคำสอนในสุภาษิต พระร่วง ใช้อยู่ ในด้านของการศึกษา คือ เมื่อยังเด็กเราควรศึกษาหาความรู้ค่ะ 3 สุภาษิต ต่อวิถีดำรงชีวิตในสังคมอย่างไร มี โดยมีการดำรงชีวิตที่ดี คำสอนเป็นแนวทางในการดำรงชีวิต ทำให้คนในสังคมสงบสุขมีคุณธรรม ปฏิบัติตามคำสอน และสามารถนำไปปรับใช้ในชีวิตประจำวันได้ค่ะ ปรบมือให้เพื่อนนะคะแล้วปรบมือให้ทุกคนเลย นะคะ ที่นี้เรามาวิเคราะห์ วิเคราะห์นักเรียนดูนะ วิเคราะห์ทั้ง 3 ข้อพร้อมๆกัน วันที่ 1 นักเรียนช่วยกันนะ การวิเคราะห์นะคะ ข้อที่ 1 สุภาษิตพระร่วงแสดงให้เห็นลักษณะเด่นของภาษาไทยอย่างไร ลักษณะเด่นไหม ทุกอย่างเลยที่ครู เพิ่มเติมให้นะคะ คือสุภาษิตพระร่วง สุภาษิตไทยแท้ ไม่มีอิทธิพลของภาษาต่างประเทศเข้ามาเจือปน เข้ามาเลยนะคะ ใช้ภาษาไทยแท้ๆ นี่คือลักษณะเด่นของอีก 1 อย่าง ที่ 2 คําสอนในสุภาษิต มีความทันสมัยหรือไม่อย่างไร คิดว่ามี มีความทันสมัยเพราะอะไรล่ะ สอนตั้งแต่สมัย อดีตจนถึงปัจจุบันนะคะ เรายังสามารถนำมาใช้สอนได้ใช่ไหมคะ 3 สุภาษิตพระร่วงมีบทบาทต่อวิถีการดำเนินชีวิต ไหม มีอะไรบ้างนักเรียน การนำข้อคิดไปใช้ นำคำสอนไปปฏิบัติใช่ไหมคะ แล้วนำเราแล้วเราก็ทำทุกอย่างนี้ไปใช้ในการดำเนินชีวิตของเราใช่ไหมคะ นี่คือ ประเด็นทั้ง 3 ประเด็นที่ครู ให้นักเรียนช่วยกันวิเคราะห์นะคะ ต่อไป ราคา อยากทำใบงานนะคะ ใบงาน ให้นักเรียนทำใบงานให้คุณครูวิชุดา แจกใบงานให้กับนักเรียนลองทำ ชั่วโมงต่อไปนี้เราจะมาศึกษากันในเรื่องของ การแต่งนะคะ ลักษณะของเนื้อเรื่องนะคะ วรรณศิลป์ในการแต่ง นักเรียนมาดูเป็นข้อ นะคะ นักเรียนอ่านวรรณคดีเรื่องสุภาษิตพระร่วง ครูให้นักเรียนอ่านมาแล้วนะคะแล้วนักเรียนตอบคำถามดังนี้ ที่ 1 วันที่ 1 นะคะ สุภาษิตพระร่วง ที่กำหนด แผนการสอนเกี่ยวกับเรื่องใดนะคะ ดูข้อที่ 1 นะ ข้อที่ 1 จะพาฝั่งธน ให้เกิด เรื่องอะไรสอนเรื่องอะไรลูก สอนทำไมสอนอะไร สอนให้รู้จัก ประมาณตนนะคะ สอนให้รู้จักประมาณตนนักเรียนเขียนได้เลย เราทำไปพร้อมๆกัน ข้อที่ 2 ข้อที่ 2 อ่านว่าอะไร วันนี้สอนเรื่องอะไร ความกตัญญู รู้คุณนะคะ กตัญญูกตเวที นะคะ ข้อที่ 3 ข้อที่ 3 ข้อที่ 3 ว่า นะคะ วันนี้สอนอะไรเรานักเรียน สอนอะไร สอนให้ตั้งตนอยู่ในความ ไม่ประมาทนะคะข้อนี้ สอนการตั้งบนให้อยู่ในการไม่ประมาทนั่นเองนะคะ ข้อที่ 4 ล่ะ ข้อที่ 4 อ่านข้อที่ 4 อันนี้สอนเรื่องอะไรข้อที่ 4 เผื่อแผ่ถูกต้องนะคะ เผื่อแผ่ซึ่งกันและกัน ต่อญาติ ค่อยๆทำนะคะ มี 10 ข้อนะคะตอนที่ 1 เรามี 10 ข้อ นักเรียนเห็นว่าเรื่องของเขาเนี่ยในแต่ละวรรคนี่ สอนอะไรบ้าง ต่อไปข้อที่ 5 ข้อที่ 5 อย่าใฝ่สูงให้พ้นศักดิ์ สอนเรื่องอะไรอีกแล้ว สอนเรื่อง รู้จักประมาณตนนะคะรู้จักประมาณตนนั่นเอง ต่อไปข้อที่เท่าไหร่แล้วลูก ข้อที่ 6 แล้ว ข้อที่ 6 คืออะไรเอ่ย อย่าใฝ่เอาทรัพย์ท่านคืออะไรเอ่ยสอนอะไรเอ่ย อ่อนให้ขโมยนี้เขาเรียกว่าอะไรอย่างหนึ่ง ศีลธรรม สอนให้มีศีลธรรมนะคะ นักเรียนห้ามขโมยของ ของคนอื่น ธรรมชาติของตัวเองเราอย่าไปขโมยมานะคะ ข้อที่ 7 ข้อที่ 7 ตอนที่ 7 อย่าพูดมิตร คนจน ให้รู้จักทำไม ให้เลือกคบคนนะคะ คนดีกับคนชั่วเราจะ คบกับใคร แล้วเราต้องเป็นคนดีด้วยไหม ต้องเป็นคนดีด้วยนะคะ ในข้อที่ 8 แล้ว วันนี้สอนอะไรล่ะสอนอะไร ไม่เชื่อฟังผู้ใหญ่ สอนอะไร สอนให้รู้จัก กาละเทศะ ต่อไปข้อที่ 9 แล้วข้อที่ 9 อย่ารักห่างกว่าชิด พี่สนอะไรล่ะ ถูกต้อง อย่ารักคนอื่นมากกว่าคนในครอบครัวนั่นเองนะคะ หรือสอนให้เห็นความสำคัญ ของคนในครอบครัว ญาติพี่น้องของเรานะคะ ต่อไปข้อสุดท้าย อย่าใจเบาจงหนัก อ่านแล้ววิเคราะห์ สอนอะไรเรา มาทำให้เราทำไม อย่าใจอ่อน เราต้องมีความ ความเข้มแข็งความหนักแน่น สื่อการสอนนะคะ ตอนที่ 2 ให้นักเรียนดูนะคะหนูดูนะลูก วันที่ 2 นี่ ให้นักเรียนยกตัวอย่างที่นักเรียนพบเห็นในชีวิตประจำวันนะคะ จากสื่อต่างๆเช่นหนังสือพิมพ์ วารสาร นิตยสาร วิทยุ โทรทัศน์ อินเทอร์เน็ต นักเรียนสามารถนำข้อคิดจากเรื่องสุภาษิต ไปปรับใช้ได้ พร้อมแสดง แสดงความคิดเห็น จะใช้ในชีวิตประจำวันของเราได้ บ้างนะคะ นักเรียนตอบได้เลยข้อนี้ นะคะ ตอบได้เลย ได้เลยนะ นักเรียนตอบได้เลยนะคะ ตอบได้เลย ตัวอย่างที่นักเรียนพบเห็นในชีวิตประจำวัน นะคะ อาจจะยกตัวอย่างที่เราเห็นว่ามันไม่ดีนะคะ เราก็บอกว่าเราจะปฏิบัติตามไหม คือเหตุการณ์นักเรียนเห็นว่ามันดีนักเรียนควรนำไปปฏิบัติใช้นะคะ ไม่ถูกต้องนะคะ นักเรียนเขียนได้เลย เดี๋ยวค่อยส่งท้ายชั่วโมง ข้อสุดท้ายนี่เดี๋ยวคุณครูนำไปตรวจเองนะคะ นักเรียนใช้สื่อนี่ นักเรียนชายที่ไหนมากที่สุดโทรศัพท์ใช่ไหม ใช่ ตอนเช้าอ่านหนังสือพิมพ์ไหม มันไม่ทัน มาโรงเรียนเช้า นะคะอันนี้ให้นักเรียนทำนะคะ แล้วนำมาส่งท้ายชั่วโมงนะคะ และกิจกรรมอีก 1 อย่างคุณครูมีการบ้านให้นักเรียนกลับไปทำ นะคะ นักเรียนดูนะ อันนี้เป็นกิจกรรมเดียวให้นักเรียนทำนะคะทำใส่สมุด นักเรียนเขียนข้อคิด หรือคติประจำใจ ที่นักเรียนยึดเป็นหลักในการปฏิบัติตน นะคะ ลงในสมุด แล้วให้นักเรียนนี่ตกแต่งให้สวยงามนะคะ นี่คือการบ้านของเราในวันนี้นะคะ ทำได้ไหมคะ ทำได้ไหมเอ่ย วันนี้ส่งในชั่วโมงนะส่งในชั่วโมง อันนี้มีการบ้าน 1 ข้อให้นักเรียนใส่สมุดนะคะ ให้เขียนข้อคิด หรือคติประจำใจนะคะ ที่นักเรียนยึดเป็นหลักในการปฏิบัติตนนะคะ ทำใส่สมุดตกแต่งให้สวยงาม คุณเชื่อว่าวันนี้นี่ นักเรียนจะนำคำสอนจากสุภาษิตพระร่วงนะคะ นำไปปฏิบัติใช้ในชีวิตประจำวันของเราได้นะคะ เพราะคําสอนในสุภาษิตพระร่วงมีเยอะมากนะคะ และเป็นเรื่องที่ดีมากถ้านักเรียนได้อ่าน เป็นวรรณคดี ที่ดีมาก กูอยากให้นักเรียนลองอ่านนะคะ อ่านแล้ววิเคราะห์ว่า สอนอะไรเราบ้างนะคะและนำกลับมาใช้ในชีวิตประจำวันของเรานะคะ สำหรับชั่วโมงนี้ นักเรียน วางปากกา วางปากกาในหน้าขึ้นมาหาคุณครู เงยหน้าขึ้นมาหาคุณครูนะ เป็นอย่างไรบ้างนะคะ วันนี้เราก็ได้ข้อคิด แม่คำสอนที่อยู่ในสุภาษิตพระร่วงนะคะ รวมถึง นักเรียนเข้าใจความเป็นมาของสุภาษิตพระร่วงนะคะ ความเป็นมาประวัติ ลักษณะคำประพันธ์นะคะต่างๆ ครูอยากให้นักเรียนกลับไปทบทวน แล้วอยากให้นักเรียนอ่านสุภาษิตเรื่องนี้ เอาไปใช้ในชีวิตประจำวันของเราด้วย วันนี้ชั่วโมงนี้คุณครูฝากไว้เพียงเท่านี้นะคะ เดี๋ยวชั่วโมงในด้านของวรรณศิลป์ และเนื้อหาเพิ่มเติม ในเรื่องนี้อีกเช่นเดิม สำหรับวันนี้สวัสดีค่ะ นักเรียนทั้งหมดทำความเคารพ ขอบคุณครับ คุณ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DLTV ภาษาไทย ม. 1 หน่วยที่ 2) ๔ วิจักษ์วรรณคดี (2) 12 ก.ค. 64 (มีใบงานและเฉลย)</dc:title>
  <dc:creator/>
  <cp:keywords/>
  <dcterms:created xsi:type="dcterms:W3CDTF">2022-05-10T09:04:51Z</dcterms:created>
  <dcterms:modified xsi:type="dcterms:W3CDTF">2022-05-10T09: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พฤษภาคม 2565 เวลา 14.20 น.</vt:lpwstr>
  </property>
  <property fmtid="{D5CDD505-2E9C-101B-9397-08002B2CF9AE}" pid="3" name="subtitle">
    <vt:lpwstr/>
  </property>
</Properties>
</file>